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E8E636" w14:textId="77777777" w:rsidR="00F86E6A" w:rsidRDefault="00B34ABF" w:rsidP="00B34ABF">
      <w:pPr>
        <w:spacing w:line="240" w:lineRule="auto"/>
        <w:contextualSpacing/>
      </w:pPr>
      <w:r>
        <w:t>Date</w:t>
      </w:r>
    </w:p>
    <w:p w14:paraId="56D48AC6" w14:textId="77777777" w:rsidR="00B34ABF" w:rsidRDefault="00B34ABF" w:rsidP="00B34ABF">
      <w:pPr>
        <w:spacing w:line="240" w:lineRule="auto"/>
        <w:contextualSpacing/>
      </w:pPr>
    </w:p>
    <w:p w14:paraId="32DCA0A7" w14:textId="77777777" w:rsidR="00B34ABF" w:rsidRDefault="00B34ABF" w:rsidP="00B34ABF">
      <w:pPr>
        <w:spacing w:line="240" w:lineRule="auto"/>
        <w:contextualSpacing/>
      </w:pPr>
    </w:p>
    <w:p w14:paraId="550BEE86" w14:textId="77777777" w:rsidR="00B34ABF" w:rsidRDefault="00B01CA7" w:rsidP="00B34ABF">
      <w:pPr>
        <w:spacing w:line="240" w:lineRule="auto"/>
        <w:contextualSpacing/>
      </w:pPr>
      <w:r>
        <w:t>Contact</w:t>
      </w:r>
    </w:p>
    <w:p w14:paraId="45CA6BF0" w14:textId="77777777" w:rsidR="00B01CA7" w:rsidRDefault="00B01CA7" w:rsidP="00B34ABF">
      <w:pPr>
        <w:spacing w:line="240" w:lineRule="auto"/>
        <w:contextualSpacing/>
      </w:pPr>
      <w:r>
        <w:t>Agency</w:t>
      </w:r>
    </w:p>
    <w:p w14:paraId="019BA730" w14:textId="77777777" w:rsidR="00B34ABF" w:rsidRDefault="00B34ABF" w:rsidP="00B34ABF">
      <w:pPr>
        <w:spacing w:line="240" w:lineRule="auto"/>
        <w:contextualSpacing/>
      </w:pPr>
      <w:r>
        <w:t>Address</w:t>
      </w:r>
    </w:p>
    <w:p w14:paraId="4B699D7A" w14:textId="77777777" w:rsidR="00B34ABF" w:rsidRDefault="00B34ABF" w:rsidP="00B34ABF">
      <w:pPr>
        <w:spacing w:line="240" w:lineRule="auto"/>
        <w:contextualSpacing/>
      </w:pPr>
      <w:r>
        <w:t>City, State Zip</w:t>
      </w:r>
    </w:p>
    <w:p w14:paraId="2DCB1E46" w14:textId="77777777" w:rsidR="00B34ABF" w:rsidRDefault="00B34ABF" w:rsidP="00B34ABF">
      <w:pPr>
        <w:spacing w:line="240" w:lineRule="auto"/>
        <w:contextualSpacing/>
      </w:pPr>
    </w:p>
    <w:p w14:paraId="64553746" w14:textId="77777777" w:rsidR="00B34ABF" w:rsidRDefault="00B34ABF" w:rsidP="00B34ABF">
      <w:pPr>
        <w:spacing w:line="240" w:lineRule="auto"/>
        <w:contextualSpacing/>
      </w:pPr>
    </w:p>
    <w:p w14:paraId="34365C16" w14:textId="77777777" w:rsidR="00B34ABF" w:rsidRDefault="00B34ABF" w:rsidP="00B34ABF">
      <w:pPr>
        <w:spacing w:line="240" w:lineRule="auto"/>
        <w:contextualSpacing/>
      </w:pPr>
      <w:r>
        <w:t xml:space="preserve">&lt;Insert </w:t>
      </w:r>
      <w:r w:rsidR="00126FE7">
        <w:t>Contact</w:t>
      </w:r>
      <w:r>
        <w:t xml:space="preserve"> Name&gt;, </w:t>
      </w:r>
    </w:p>
    <w:p w14:paraId="247781CC" w14:textId="77777777" w:rsidR="00B34ABF" w:rsidRDefault="00B34ABF" w:rsidP="00B34ABF">
      <w:pPr>
        <w:spacing w:line="240" w:lineRule="auto"/>
        <w:contextualSpacing/>
      </w:pPr>
    </w:p>
    <w:p w14:paraId="17BB45BB" w14:textId="77777777" w:rsidR="00B34ABF" w:rsidRDefault="00B34ABF" w:rsidP="00B34ABF">
      <w:pPr>
        <w:spacing w:line="240" w:lineRule="auto"/>
        <w:contextualSpacing/>
      </w:pPr>
      <w:r>
        <w:t xml:space="preserve">I am writing to voice my support for the implementation of Smart911 in the </w:t>
      </w:r>
      <w:r w:rsidR="00B01CA7">
        <w:t>&lt;</w:t>
      </w:r>
      <w:r>
        <w:t>state</w:t>
      </w:r>
      <w:r w:rsidR="00B01CA7">
        <w:t>/county&gt;</w:t>
      </w:r>
      <w:r>
        <w:t xml:space="preserve"> of </w:t>
      </w:r>
      <w:r w:rsidR="00B01CA7">
        <w:t>&lt;insert location&gt;</w:t>
      </w:r>
      <w:r>
        <w:t xml:space="preserve">.  As a resident of &lt;insert </w:t>
      </w:r>
      <w:r w:rsidR="00B01CA7">
        <w:t>town/</w:t>
      </w:r>
      <w:r>
        <w:t xml:space="preserve">county&gt;, I feel this will be of great benefit to not only myself and my family, but also </w:t>
      </w:r>
      <w:r w:rsidR="00C87438">
        <w:t xml:space="preserve">for </w:t>
      </w:r>
      <w:r>
        <w:t>my friends and neighbors in the community.</w:t>
      </w:r>
    </w:p>
    <w:p w14:paraId="066EC984" w14:textId="77777777" w:rsidR="00B34ABF" w:rsidRDefault="00B34ABF" w:rsidP="00B34ABF">
      <w:pPr>
        <w:spacing w:line="240" w:lineRule="auto"/>
        <w:contextualSpacing/>
      </w:pPr>
    </w:p>
    <w:p w14:paraId="6335715E" w14:textId="77777777" w:rsidR="00B34ABF" w:rsidRDefault="00CA7A07" w:rsidP="00B34ABF">
      <w:pPr>
        <w:spacing w:line="240" w:lineRule="auto"/>
        <w:contextualSpacing/>
      </w:pPr>
      <w:r>
        <w:t>The opportunity to</w:t>
      </w:r>
      <w:r w:rsidR="00B34ABF">
        <w:t xml:space="preserve"> </w:t>
      </w:r>
      <w:r>
        <w:t>prepare for an emergency</w:t>
      </w:r>
      <w:r w:rsidR="00B34ABF">
        <w:t xml:space="preserve"> and provide </w:t>
      </w:r>
      <w:r>
        <w:t xml:space="preserve">information to 9-1-1 on my family members is an advantage that could one day save one of our lives.  I would be extremely confident that </w:t>
      </w:r>
      <w:proofErr w:type="gramStart"/>
      <w:r>
        <w:t>if and when</w:t>
      </w:r>
      <w:proofErr w:type="gramEnd"/>
      <w:r>
        <w:t xml:space="preserve"> we needed to dial 9-1-1, the response teams would be able to respond to our emergency faster and with better preparation.</w:t>
      </w:r>
    </w:p>
    <w:p w14:paraId="144B07A1" w14:textId="77777777" w:rsidR="00CA7A07" w:rsidRDefault="00CA7A07" w:rsidP="00B34ABF">
      <w:pPr>
        <w:spacing w:line="240" w:lineRule="auto"/>
        <w:contextualSpacing/>
      </w:pPr>
    </w:p>
    <w:p w14:paraId="1D707538" w14:textId="77777777" w:rsidR="00B34ABF" w:rsidRDefault="00B34ABF" w:rsidP="00B34ABF">
      <w:pPr>
        <w:spacing w:line="240" w:lineRule="auto"/>
        <w:contextualSpacing/>
      </w:pPr>
      <w:r>
        <w:t xml:space="preserve">I urge you, as </w:t>
      </w:r>
      <w:r w:rsidR="00B01CA7">
        <w:t>&lt;title/role&gt;</w:t>
      </w:r>
      <w:r>
        <w:t xml:space="preserve"> in the </w:t>
      </w:r>
      <w:r w:rsidR="00B01CA7">
        <w:t>&lt;</w:t>
      </w:r>
      <w:r>
        <w:t>state</w:t>
      </w:r>
      <w:r w:rsidR="00B01CA7">
        <w:t>/county&gt;</w:t>
      </w:r>
      <w:r>
        <w:t xml:space="preserve"> of </w:t>
      </w:r>
      <w:r w:rsidR="00B01CA7">
        <w:t>&lt;insert location&gt;</w:t>
      </w:r>
      <w:r>
        <w:t xml:space="preserve">, </w:t>
      </w:r>
      <w:r w:rsidR="00573CBA">
        <w:t>to support the</w:t>
      </w:r>
      <w:r>
        <w:t xml:space="preserve"> </w:t>
      </w:r>
      <w:r w:rsidR="00573CBA">
        <w:t xml:space="preserve">plan to implement Smart911 </w:t>
      </w:r>
      <w:r w:rsidR="00B01CA7">
        <w:t>(</w:t>
      </w:r>
      <w:r w:rsidR="00573CBA">
        <w:t>statewide</w:t>
      </w:r>
      <w:r w:rsidR="00B01CA7">
        <w:t>)</w:t>
      </w:r>
      <w:r w:rsidR="00573CBA">
        <w:t xml:space="preserve">, and I hope that other </w:t>
      </w:r>
      <w:r w:rsidR="00B01CA7">
        <w:t>&lt;insert political position&gt;</w:t>
      </w:r>
      <w:r w:rsidR="00573CBA">
        <w:t xml:space="preserve"> </w:t>
      </w:r>
      <w:r w:rsidR="00B01CA7">
        <w:t>&lt;</w:t>
      </w:r>
      <w:r w:rsidR="00573CBA">
        <w:t>across the state</w:t>
      </w:r>
      <w:r w:rsidR="00B01CA7">
        <w:t>/in the county&gt;</w:t>
      </w:r>
      <w:r w:rsidR="00573CBA">
        <w:t xml:space="preserve"> realize the </w:t>
      </w:r>
      <w:r>
        <w:t xml:space="preserve">value of this service to all </w:t>
      </w:r>
      <w:proofErr w:type="gramStart"/>
      <w:r>
        <w:t>citizens, and</w:t>
      </w:r>
      <w:proofErr w:type="gramEnd"/>
      <w:r>
        <w:t xml:space="preserve"> </w:t>
      </w:r>
      <w:r w:rsidR="00573CBA">
        <w:t>will do the same</w:t>
      </w:r>
      <w:r>
        <w:t xml:space="preserve">.  I have already created my safety profile in Smart911 and eagerly await the time when I am sure that my information will be available to 9-1-1 call takers across the </w:t>
      </w:r>
      <w:r w:rsidR="00B01CA7">
        <w:t>&lt;</w:t>
      </w:r>
      <w:r>
        <w:t>state</w:t>
      </w:r>
      <w:r w:rsidR="00B01CA7">
        <w:t>/county&gt;</w:t>
      </w:r>
      <w:r>
        <w:t xml:space="preserve"> </w:t>
      </w:r>
      <w:proofErr w:type="gramStart"/>
      <w:r>
        <w:t>if and when</w:t>
      </w:r>
      <w:proofErr w:type="gramEnd"/>
      <w:r>
        <w:t xml:space="preserve"> I need to place an emergency call.</w:t>
      </w:r>
    </w:p>
    <w:p w14:paraId="7E4DB4FD" w14:textId="77777777" w:rsidR="00B34ABF" w:rsidRDefault="00B34ABF" w:rsidP="00B34ABF">
      <w:pPr>
        <w:spacing w:line="240" w:lineRule="auto"/>
        <w:contextualSpacing/>
      </w:pPr>
    </w:p>
    <w:p w14:paraId="06255157" w14:textId="77777777" w:rsidR="00B34ABF" w:rsidRDefault="00B34ABF" w:rsidP="00B34ABF">
      <w:pPr>
        <w:spacing w:line="240" w:lineRule="auto"/>
        <w:contextualSpacing/>
      </w:pPr>
      <w:r>
        <w:t>Thank you for your time,</w:t>
      </w:r>
    </w:p>
    <w:p w14:paraId="60AE1ACB" w14:textId="77777777" w:rsidR="00B34ABF" w:rsidRDefault="00B34ABF" w:rsidP="00B34ABF">
      <w:pPr>
        <w:spacing w:line="240" w:lineRule="auto"/>
        <w:contextualSpacing/>
      </w:pPr>
      <w:r>
        <w:t>&lt;insert signature&gt;</w:t>
      </w:r>
    </w:p>
    <w:p w14:paraId="1246D3B0" w14:textId="77777777" w:rsidR="00B34ABF" w:rsidRDefault="00B34ABF" w:rsidP="00B34ABF">
      <w:pPr>
        <w:spacing w:line="240" w:lineRule="auto"/>
        <w:contextualSpacing/>
      </w:pPr>
    </w:p>
    <w:p w14:paraId="4233B6AB" w14:textId="77777777" w:rsidR="00B34ABF" w:rsidRDefault="00B34ABF" w:rsidP="00B34ABF">
      <w:pPr>
        <w:spacing w:line="240" w:lineRule="auto"/>
        <w:contextualSpacing/>
      </w:pPr>
      <w:r>
        <w:t>Name</w:t>
      </w:r>
    </w:p>
    <w:p w14:paraId="54F38CA5" w14:textId="77777777" w:rsidR="00B34ABF" w:rsidRDefault="00B34ABF" w:rsidP="00B34ABF">
      <w:pPr>
        <w:spacing w:line="240" w:lineRule="auto"/>
        <w:contextualSpacing/>
      </w:pPr>
      <w:r>
        <w:t>Address</w:t>
      </w:r>
    </w:p>
    <w:p w14:paraId="1E677D92" w14:textId="77777777" w:rsidR="00B34ABF" w:rsidRDefault="00B34ABF" w:rsidP="00B34ABF">
      <w:pPr>
        <w:spacing w:line="240" w:lineRule="auto"/>
        <w:contextualSpacing/>
      </w:pPr>
      <w:r>
        <w:t>City, State, Zip</w:t>
      </w:r>
    </w:p>
    <w:p w14:paraId="03490589" w14:textId="77777777" w:rsidR="00B34ABF" w:rsidRDefault="00B34ABF" w:rsidP="00B34ABF">
      <w:pPr>
        <w:spacing w:line="240" w:lineRule="auto"/>
        <w:contextualSpacing/>
      </w:pPr>
      <w:r>
        <w:t>Phone</w:t>
      </w:r>
    </w:p>
    <w:p w14:paraId="236614CA" w14:textId="77777777" w:rsidR="00B34ABF" w:rsidRPr="00B34ABF" w:rsidRDefault="00B34ABF" w:rsidP="00B34ABF">
      <w:pPr>
        <w:spacing w:line="240" w:lineRule="auto"/>
        <w:contextualSpacing/>
      </w:pPr>
      <w:r>
        <w:t>email</w:t>
      </w:r>
    </w:p>
    <w:sectPr w:rsidR="00B34ABF" w:rsidRPr="00B34ABF" w:rsidSect="00F86E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jYxNDQ0N7Y0tzBV0lEKTi0uzszPAykwrAUAgAPAHCwAAAA="/>
  </w:docVars>
  <w:rsids>
    <w:rsidRoot w:val="00B34ABF"/>
    <w:rsid w:val="00126FE7"/>
    <w:rsid w:val="0031471B"/>
    <w:rsid w:val="003F2352"/>
    <w:rsid w:val="004478C5"/>
    <w:rsid w:val="00573CBA"/>
    <w:rsid w:val="006B0853"/>
    <w:rsid w:val="00A868F6"/>
    <w:rsid w:val="00B01CA7"/>
    <w:rsid w:val="00B34ABF"/>
    <w:rsid w:val="00BE210E"/>
    <w:rsid w:val="00C87438"/>
    <w:rsid w:val="00CA7A07"/>
    <w:rsid w:val="00F86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15AEBE0"/>
  <w15:chartTrackingRefBased/>
  <w15:docId w15:val="{9DB05723-5A18-4BAC-938E-788A53454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E6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lson</dc:creator>
  <cp:keywords/>
  <cp:lastModifiedBy>Alan Katsura</cp:lastModifiedBy>
  <cp:revision>2</cp:revision>
  <dcterms:created xsi:type="dcterms:W3CDTF">2021-01-25T07:30:00Z</dcterms:created>
  <dcterms:modified xsi:type="dcterms:W3CDTF">2021-01-25T07:30:00Z</dcterms:modified>
</cp:coreProperties>
</file>